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8AB19" w14:textId="763DA775" w:rsidR="00F70D43" w:rsidRDefault="00FF416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4E380E" wp14:editId="2FE468A6">
                <wp:simplePos x="0" y="0"/>
                <wp:positionH relativeFrom="column">
                  <wp:posOffset>4781550</wp:posOffset>
                </wp:positionH>
                <wp:positionV relativeFrom="paragraph">
                  <wp:posOffset>0</wp:posOffset>
                </wp:positionV>
                <wp:extent cx="1743075" cy="6858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7EDED" w14:textId="7689FC06" w:rsidR="00FF416B" w:rsidRPr="00FF416B" w:rsidRDefault="00FF416B" w:rsidP="00FF416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FF416B">
                              <w:rPr>
                                <w:b/>
                                <w:bCs/>
                              </w:rPr>
                              <w:t>SECONDARY SCHOOL</w:t>
                            </w:r>
                          </w:p>
                          <w:p w14:paraId="4E408C46" w14:textId="3E57645F" w:rsidR="00FF416B" w:rsidRPr="00FF416B" w:rsidRDefault="00FF416B" w:rsidP="00FF416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FF416B">
                              <w:rPr>
                                <w:b/>
                                <w:bCs/>
                              </w:rPr>
                              <w:t>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E38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6.5pt;margin-top:0;width:137.25pt;height:5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" strokecolor="black [3213]">
                <v:textbox>
                  <w:txbxContent>
                    <w:p w14:paraId="4B87EDED" w14:textId="7689FC06" w:rsidR="00FF416B" w:rsidRPr="00FF416B" w:rsidRDefault="00FF416B" w:rsidP="00FF416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FF416B">
                        <w:rPr>
                          <w:b/>
                          <w:bCs/>
                        </w:rPr>
                        <w:t>SECONDARY SCHOOL</w:t>
                      </w:r>
                    </w:p>
                    <w:p w14:paraId="4E408C46" w14:textId="3E57645F" w:rsidR="00FF416B" w:rsidRPr="00FF416B" w:rsidRDefault="00FF416B" w:rsidP="00FF416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FF416B">
                        <w:rPr>
                          <w:b/>
                          <w:bCs/>
                        </w:rPr>
                        <w:t>LO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D93BC9" w14:textId="77777777" w:rsidR="00FF416B" w:rsidRDefault="00FF416B" w:rsidP="00F70D43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447133F3" w14:textId="77777777" w:rsidR="00FF416B" w:rsidRDefault="00FF416B" w:rsidP="00F70D43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26B1456E" w14:textId="77777777" w:rsidR="00FF416B" w:rsidRDefault="00FF416B" w:rsidP="00F70D43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06A3B0EC" w14:textId="77777777" w:rsidR="00FF416B" w:rsidRDefault="00FF416B" w:rsidP="00F70D43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7652DFCE" w14:textId="635CB865" w:rsidR="00F70D43" w:rsidRPr="005E3694" w:rsidRDefault="00F70D43" w:rsidP="00F70D4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E3694">
        <w:rPr>
          <w:rFonts w:ascii="Times New Roman" w:hAnsi="Times New Roman" w:cs="Times New Roman"/>
          <w:b/>
          <w:bCs/>
          <w:sz w:val="28"/>
          <w:szCs w:val="28"/>
        </w:rPr>
        <w:t>MINISTRY OF EDUCATION</w:t>
      </w:r>
    </w:p>
    <w:p w14:paraId="771AE576" w14:textId="3CA40FD3" w:rsidR="00F70D43" w:rsidRPr="005E3694" w:rsidRDefault="00F70D43" w:rsidP="005E3694">
      <w:pPr>
        <w:spacing w:after="120" w:line="240" w:lineRule="auto"/>
        <w:jc w:val="center"/>
        <w:rPr>
          <w:rFonts w:ascii="Times New Roman" w:hAnsi="Times New Roman" w:cs="Times New Roman"/>
          <w:color w:val="000099"/>
        </w:rPr>
      </w:pPr>
      <w:r w:rsidRPr="005E3694">
        <w:rPr>
          <w:rFonts w:ascii="Times New Roman" w:hAnsi="Times New Roman" w:cs="Times New Roman"/>
          <w:color w:val="000099"/>
        </w:rPr>
        <w:t>Curriculum Planning and Development Division</w:t>
      </w:r>
    </w:p>
    <w:p w14:paraId="7CFFF2FB" w14:textId="6B863DC8" w:rsidR="00F70D43" w:rsidRPr="005E3694" w:rsidRDefault="00F70D43" w:rsidP="005E3694">
      <w:pPr>
        <w:spacing w:after="120"/>
        <w:jc w:val="center"/>
        <w:rPr>
          <w:b/>
          <w:bCs/>
          <w:sz w:val="24"/>
          <w:szCs w:val="24"/>
          <w:u w:val="single"/>
        </w:rPr>
      </w:pPr>
      <w:r w:rsidRPr="005E3694">
        <w:rPr>
          <w:rFonts w:ascii="Times New Roman" w:hAnsi="Times New Roman" w:cs="Times New Roman"/>
          <w:b/>
          <w:bCs/>
          <w:sz w:val="24"/>
          <w:szCs w:val="24"/>
          <w:u w:val="single"/>
        </w:rPr>
        <w:t>SCHEME OF WORK</w:t>
      </w:r>
    </w:p>
    <w:p w14:paraId="17FD0F94" w14:textId="624B6639" w:rsidR="005E3694" w:rsidRDefault="005E3694" w:rsidP="00F70D43">
      <w:pPr>
        <w:jc w:val="center"/>
      </w:pPr>
    </w:p>
    <w:tbl>
      <w:tblPr>
        <w:tblStyle w:val="TableGrid"/>
        <w:tblW w:w="18712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5"/>
        <w:gridCol w:w="5249"/>
        <w:gridCol w:w="5670"/>
        <w:gridCol w:w="6658"/>
      </w:tblGrid>
      <w:tr w:rsidR="00BC33F6" w:rsidRPr="005E3694" w14:paraId="4074973A" w14:textId="77777777" w:rsidTr="00305BAA">
        <w:trPr>
          <w:trHeight w:val="1208"/>
        </w:trPr>
        <w:tc>
          <w:tcPr>
            <w:tcW w:w="1135" w:type="dxa"/>
          </w:tcPr>
          <w:p w14:paraId="1270BD51" w14:textId="77777777" w:rsidR="005E3694" w:rsidRPr="00305BAA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>Subject</w:t>
            </w:r>
          </w:p>
        </w:tc>
        <w:tc>
          <w:tcPr>
            <w:tcW w:w="5249" w:type="dxa"/>
          </w:tcPr>
          <w:p w14:paraId="0A1B817B" w14:textId="745B29CD" w:rsidR="005E3694" w:rsidRPr="00305BAA" w:rsidRDefault="00BF20E6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9574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2B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E3694" w:rsidRPr="00305BAA">
              <w:rPr>
                <w:rFonts w:ascii="Times New Roman" w:hAnsi="Times New Roman" w:cs="Times New Roman"/>
                <w:sz w:val="24"/>
                <w:szCs w:val="24"/>
              </w:rPr>
              <w:t>Mathematics</w:t>
            </w:r>
          </w:p>
          <w:p w14:paraId="5C42FB60" w14:textId="3809D14D" w:rsidR="005E3694" w:rsidRPr="00305BAA" w:rsidRDefault="00BF20E6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874924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2B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E3694" w:rsidRPr="00305BAA">
              <w:rPr>
                <w:rFonts w:ascii="Times New Roman" w:hAnsi="Times New Roman" w:cs="Times New Roman"/>
                <w:sz w:val="24"/>
                <w:szCs w:val="24"/>
              </w:rPr>
              <w:t>Additional Mathematics</w:t>
            </w:r>
          </w:p>
          <w:p w14:paraId="10B2701A" w14:textId="4D2647C3" w:rsidR="005E3694" w:rsidRPr="00305BAA" w:rsidRDefault="00BF20E6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103497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2B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E3694" w:rsidRPr="00305BAA">
              <w:rPr>
                <w:rFonts w:ascii="Times New Roman" w:hAnsi="Times New Roman" w:cs="Times New Roman"/>
                <w:sz w:val="24"/>
                <w:szCs w:val="24"/>
              </w:rPr>
              <w:t>Applied Mathematics</w:t>
            </w:r>
          </w:p>
          <w:p w14:paraId="2883458D" w14:textId="48E1AA9B" w:rsidR="005E3694" w:rsidRPr="00305BAA" w:rsidRDefault="00BF20E6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14650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2B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E3694" w:rsidRPr="00305BAA">
              <w:rPr>
                <w:rFonts w:ascii="Times New Roman" w:hAnsi="Times New Roman" w:cs="Times New Roman"/>
                <w:sz w:val="24"/>
                <w:szCs w:val="24"/>
              </w:rPr>
              <w:t>Pure Mathematics</w:t>
            </w:r>
          </w:p>
        </w:tc>
        <w:tc>
          <w:tcPr>
            <w:tcW w:w="5670" w:type="dxa"/>
          </w:tcPr>
          <w:p w14:paraId="4F0FFD3A" w14:textId="19A9730A" w:rsidR="005E3694" w:rsidRPr="00305BAA" w:rsidRDefault="005E3694" w:rsidP="005C46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 xml:space="preserve">Term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34073768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34EA7" w:rsidRPr="00305BA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3726D18" w14:textId="13ECCA61" w:rsidR="005E3694" w:rsidRPr="00305BAA" w:rsidRDefault="005E3694" w:rsidP="005C46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>Form:</w:t>
            </w:r>
            <w:r w:rsidR="00234EA7" w:rsidRPr="00305B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46100591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C784E" w:rsidRPr="00AC2E0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7CFEF16" w14:textId="1665FBA8" w:rsidR="005E3694" w:rsidRPr="00305BAA" w:rsidRDefault="005E3694" w:rsidP="005C46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>Academic Year:</w:t>
            </w:r>
            <w:r w:rsidR="00234EA7" w:rsidRPr="00305B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384394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34EA7" w:rsidRPr="00305BA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658" w:type="dxa"/>
          </w:tcPr>
          <w:p w14:paraId="0F13EFC5" w14:textId="346CD961" w:rsidR="005E3694" w:rsidRPr="00305BAA" w:rsidRDefault="005E3694" w:rsidP="005C46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>School:</w:t>
            </w:r>
            <w:r w:rsidR="00234EA7" w:rsidRPr="00305B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358205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C784E" w:rsidRPr="00AC2E0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AE204B4" w14:textId="5958CF02" w:rsidR="005E3694" w:rsidRPr="00305BAA" w:rsidRDefault="005E3694" w:rsidP="005C46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>Teacher:</w:t>
            </w:r>
            <w:r w:rsidR="00234EA7" w:rsidRPr="00305B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4918651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34EA7" w:rsidRPr="00305BA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BDB2058" w14:textId="4A282AF6" w:rsidR="005E3694" w:rsidRPr="00305BAA" w:rsidRDefault="005E3694" w:rsidP="005C46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5BAA">
              <w:rPr>
                <w:rFonts w:ascii="Times New Roman" w:hAnsi="Times New Roman" w:cs="Times New Roman"/>
                <w:sz w:val="24"/>
                <w:szCs w:val="24"/>
              </w:rPr>
              <w:t>HOD:</w:t>
            </w:r>
            <w:r w:rsidR="00234EA7" w:rsidRPr="00305B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11875674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34EA7" w:rsidRPr="00305BA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0CA3C0EA" w14:textId="77777777" w:rsidR="00F70D43" w:rsidRPr="005E3694" w:rsidRDefault="00F70D4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0"/>
        <w:tblW w:w="18712" w:type="dxa"/>
        <w:tblInd w:w="-714" w:type="dxa"/>
        <w:tblCellMar>
          <w:top w:w="48" w:type="dxa"/>
          <w:left w:w="108" w:type="dxa"/>
          <w:right w:w="60" w:type="dxa"/>
        </w:tblCellMar>
        <w:tblLook w:val="04A0" w:firstRow="1" w:lastRow="0" w:firstColumn="1" w:lastColumn="0" w:noHBand="0" w:noVBand="1"/>
      </w:tblPr>
      <w:tblGrid>
        <w:gridCol w:w="755"/>
        <w:gridCol w:w="1797"/>
        <w:gridCol w:w="1680"/>
        <w:gridCol w:w="3423"/>
        <w:gridCol w:w="2992"/>
        <w:gridCol w:w="2122"/>
        <w:gridCol w:w="1698"/>
        <w:gridCol w:w="991"/>
        <w:gridCol w:w="992"/>
        <w:gridCol w:w="2262"/>
      </w:tblGrid>
      <w:tr w:rsidR="0050227A" w:rsidRPr="005E3694" w14:paraId="289B920D" w14:textId="77777777" w:rsidTr="00AB248B">
        <w:trPr>
          <w:trHeight w:val="578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67300" w14:textId="77777777" w:rsidR="005E3694" w:rsidRPr="00CF21A6" w:rsidRDefault="005E3694" w:rsidP="005C464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Week 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69B4B" w14:textId="77777777" w:rsidR="005E3694" w:rsidRPr="00CF21A6" w:rsidRDefault="005E3694" w:rsidP="005C464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Pre-requisite Content/Skill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07359" w14:textId="77777777" w:rsidR="005E3694" w:rsidRPr="00CF21A6" w:rsidRDefault="005E3694" w:rsidP="005C464B">
            <w:pPr>
              <w:ind w:right="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Topic 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D1468" w14:textId="52FCD72B" w:rsidR="00D05080" w:rsidRDefault="005E3694" w:rsidP="00D05080">
            <w:pPr>
              <w:jc w:val="center"/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Objectives</w:t>
            </w:r>
          </w:p>
          <w:p w14:paraId="24C4D9B6" w14:textId="77777777" w:rsidR="00D05080" w:rsidRDefault="00D05080" w:rsidP="00D05080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Students will be able to: </w:t>
            </w:r>
          </w:p>
          <w:p w14:paraId="3535F4C6" w14:textId="0A9E0E7A" w:rsidR="005E3694" w:rsidRPr="00CF21A6" w:rsidRDefault="005E3694" w:rsidP="005C464B">
            <w:pPr>
              <w:ind w:right="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C28CB" w14:textId="77777777" w:rsidR="005E3694" w:rsidRPr="00CF21A6" w:rsidRDefault="005E3694" w:rsidP="005C464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Teaching &amp; Learning Strategies 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5DDEB" w14:textId="77777777" w:rsidR="005E3694" w:rsidRPr="00CF21A6" w:rsidRDefault="005E3694" w:rsidP="005C464B">
            <w:pPr>
              <w:ind w:right="4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Assessment </w:t>
            </w:r>
          </w:p>
        </w:tc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F690B" w14:textId="77777777" w:rsidR="005E3694" w:rsidRPr="00CF21A6" w:rsidRDefault="005E3694" w:rsidP="005C464B">
            <w:pPr>
              <w:ind w:left="2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Resources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068E7" w14:textId="77777777" w:rsidR="00CF21A6" w:rsidRDefault="005E3694" w:rsidP="005C464B">
            <w:pPr>
              <w:jc w:val="center"/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Start Date</w:t>
            </w:r>
          </w:p>
          <w:p w14:paraId="0F3DC1C3" w14:textId="13951A9C" w:rsidR="005E3694" w:rsidRPr="00CF21A6" w:rsidRDefault="00CF21A6" w:rsidP="005C464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/M/Y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8838" w14:textId="77777777" w:rsidR="005E3694" w:rsidRDefault="005E3694" w:rsidP="005C464B">
            <w:pPr>
              <w:jc w:val="center"/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End Date </w:t>
            </w:r>
          </w:p>
          <w:p w14:paraId="4F3F057E" w14:textId="340FD1B8" w:rsidR="00CF21A6" w:rsidRPr="00CF21A6" w:rsidRDefault="00CF21A6" w:rsidP="005C464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/M/YY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2A0B2" w14:textId="77777777" w:rsidR="005E3694" w:rsidRPr="00CF21A6" w:rsidRDefault="005E3694" w:rsidP="005C464B">
            <w:pPr>
              <w:ind w:right="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21A6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Comments </w:t>
            </w:r>
          </w:p>
        </w:tc>
      </w:tr>
      <w:tr w:rsidR="0050227A" w:rsidRPr="005E3694" w14:paraId="7614DDE5" w14:textId="77777777" w:rsidTr="00AB248B">
        <w:trPr>
          <w:trHeight w:val="1596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EB7D7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F9902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DBCC3" w14:textId="7DBA239B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F7946" w14:textId="306B0137" w:rsidR="00CF21A6" w:rsidRPr="005E3694" w:rsidRDefault="00CF21A6" w:rsidP="00D050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C7D1E" w14:textId="77777777" w:rsidR="005E3694" w:rsidRPr="005E3694" w:rsidRDefault="005E3694" w:rsidP="005C464B">
            <w:pPr>
              <w:ind w:left="2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8F07F" w14:textId="77777777" w:rsidR="005E3694" w:rsidRPr="005E3694" w:rsidRDefault="005E3694" w:rsidP="005C464B">
            <w:pPr>
              <w:ind w:left="2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EF0B4" w14:textId="77777777" w:rsidR="005E3694" w:rsidRPr="005E3694" w:rsidRDefault="005E3694" w:rsidP="005C464B">
            <w:pPr>
              <w:ind w:left="2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52EEA" w14:textId="4EFB823C" w:rsidR="005E3694" w:rsidRPr="005E3694" w:rsidRDefault="005E3694" w:rsidP="005C464B">
            <w:pPr>
              <w:ind w:left="1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594DB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C8B33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0227A" w:rsidRPr="005E3694" w14:paraId="77CCECD9" w14:textId="77777777" w:rsidTr="00AB248B">
        <w:trPr>
          <w:trHeight w:val="1596"/>
        </w:trPr>
        <w:tc>
          <w:tcPr>
            <w:tcW w:w="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8724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A27BF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3C904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37765" w14:textId="0EFB1FBA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82878" w14:textId="77777777" w:rsidR="005E3694" w:rsidRPr="005E3694" w:rsidRDefault="005E3694" w:rsidP="005C464B">
            <w:pPr>
              <w:ind w:left="2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56813" w14:textId="77777777" w:rsidR="005E3694" w:rsidRPr="005E3694" w:rsidRDefault="005E3694" w:rsidP="005C464B">
            <w:pPr>
              <w:ind w:left="2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66AB5" w14:textId="77777777" w:rsidR="005E3694" w:rsidRPr="005E3694" w:rsidRDefault="005E3694" w:rsidP="005C464B">
            <w:pPr>
              <w:ind w:left="2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8785E" w14:textId="77777777" w:rsidR="005E3694" w:rsidRPr="005E3694" w:rsidRDefault="005E3694" w:rsidP="005C464B">
            <w:pPr>
              <w:ind w:left="1"/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EAD73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105EC" w14:textId="77777777" w:rsidR="005E3694" w:rsidRPr="005E3694" w:rsidRDefault="005E3694" w:rsidP="005C46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369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DFA1A21" w14:textId="0826B6D6" w:rsidR="00C86C29" w:rsidRPr="005E3694" w:rsidRDefault="00C86C29" w:rsidP="00F70D4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40DCA0" w14:textId="3D9D72E2" w:rsidR="00F70D43" w:rsidRDefault="00F70D43" w:rsidP="00F70D43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F70D43" w:rsidSect="00970A2E">
      <w:footerReference w:type="default" r:id="rId6"/>
      <w:pgSz w:w="20163" w:h="12242" w:orient="landscape" w:code="5"/>
      <w:pgMar w:top="851" w:right="85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B2F2F" w14:textId="77777777" w:rsidR="00BF20E6" w:rsidRDefault="00BF20E6" w:rsidP="0050227A">
      <w:pPr>
        <w:spacing w:after="0" w:line="240" w:lineRule="auto"/>
      </w:pPr>
      <w:r>
        <w:separator/>
      </w:r>
    </w:p>
  </w:endnote>
  <w:endnote w:type="continuationSeparator" w:id="0">
    <w:p w14:paraId="1B365729" w14:textId="77777777" w:rsidR="00BF20E6" w:rsidRDefault="00BF20E6" w:rsidP="00502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13243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9F1DD5" w14:textId="08A2A3DF" w:rsidR="0050227A" w:rsidRDefault="005022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A11B69" w14:textId="77777777" w:rsidR="0050227A" w:rsidRPr="005E3694" w:rsidRDefault="0050227A" w:rsidP="0050227A">
    <w:pPr>
      <w:rPr>
        <w:rFonts w:ascii="Times New Roman" w:hAnsi="Times New Roman" w:cs="Times New Roman"/>
        <w:sz w:val="24"/>
        <w:szCs w:val="24"/>
      </w:rPr>
    </w:pPr>
    <w:r>
      <w:rPr>
        <w:i/>
        <w:sz w:val="20"/>
      </w:rPr>
      <w:t>Curriculum Planning and Development Division (April 2017)</w:t>
    </w:r>
  </w:p>
  <w:p w14:paraId="32579AE8" w14:textId="461938A6" w:rsidR="0050227A" w:rsidRDefault="005022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61FD4" w14:textId="77777777" w:rsidR="00BF20E6" w:rsidRDefault="00BF20E6" w:rsidP="0050227A">
      <w:pPr>
        <w:spacing w:after="0" w:line="240" w:lineRule="auto"/>
      </w:pPr>
      <w:r>
        <w:separator/>
      </w:r>
    </w:p>
  </w:footnote>
  <w:footnote w:type="continuationSeparator" w:id="0">
    <w:p w14:paraId="23D455F1" w14:textId="77777777" w:rsidR="00BF20E6" w:rsidRDefault="00BF20E6" w:rsidP="005022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I0MDc3MzMyNDNR0lEKTi0uzszPAykwqQUAGfhbuywAAAA="/>
  </w:docVars>
  <w:rsids>
    <w:rsidRoot w:val="00C86C29"/>
    <w:rsid w:val="0012112B"/>
    <w:rsid w:val="00146BD7"/>
    <w:rsid w:val="00196C39"/>
    <w:rsid w:val="001E71FC"/>
    <w:rsid w:val="00234EA7"/>
    <w:rsid w:val="00253793"/>
    <w:rsid w:val="00305BAA"/>
    <w:rsid w:val="0036183D"/>
    <w:rsid w:val="00374B5F"/>
    <w:rsid w:val="0050227A"/>
    <w:rsid w:val="005E3694"/>
    <w:rsid w:val="00663DDD"/>
    <w:rsid w:val="007A33FA"/>
    <w:rsid w:val="007F16D6"/>
    <w:rsid w:val="008D42B3"/>
    <w:rsid w:val="00970A2E"/>
    <w:rsid w:val="009C784E"/>
    <w:rsid w:val="00A501DB"/>
    <w:rsid w:val="00AB248B"/>
    <w:rsid w:val="00BC33F6"/>
    <w:rsid w:val="00BD289E"/>
    <w:rsid w:val="00BF20E6"/>
    <w:rsid w:val="00C86C29"/>
    <w:rsid w:val="00CF21A6"/>
    <w:rsid w:val="00D05080"/>
    <w:rsid w:val="00F6194D"/>
    <w:rsid w:val="00F70D43"/>
    <w:rsid w:val="00F91A00"/>
    <w:rsid w:val="00FF4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A75C1"/>
  <w15:chartTrackingRefBased/>
  <w15:docId w15:val="{AC190D2C-BCC2-474B-B038-D9E0F7376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369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5E369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02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27A"/>
  </w:style>
  <w:style w:type="paragraph" w:styleId="Footer">
    <w:name w:val="footer"/>
    <w:basedOn w:val="Normal"/>
    <w:link w:val="FooterChar"/>
    <w:uiPriority w:val="99"/>
    <w:unhideWhenUsed/>
    <w:rsid w:val="00502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27A"/>
  </w:style>
  <w:style w:type="character" w:styleId="PlaceholderText">
    <w:name w:val="Placeholder Text"/>
    <w:basedOn w:val="DefaultParagraphFont"/>
    <w:uiPriority w:val="99"/>
    <w:semiHidden/>
    <w:rsid w:val="00234E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ABCF9-04BD-493A-BF44-4BFD375C5107}"/>
      </w:docPartPr>
      <w:docPartBody>
        <w:p w:rsidR="00D66690" w:rsidRDefault="001571B4">
          <w:r w:rsidRPr="00AC2E0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71B4"/>
    <w:rsid w:val="001571B4"/>
    <w:rsid w:val="00165091"/>
    <w:rsid w:val="006D6490"/>
    <w:rsid w:val="0082565D"/>
    <w:rsid w:val="00BC3D3A"/>
    <w:rsid w:val="00C815BB"/>
    <w:rsid w:val="00CD3BFC"/>
    <w:rsid w:val="00D66690"/>
    <w:rsid w:val="00F25B6D"/>
    <w:rsid w:val="00F50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71B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Ramdath</dc:creator>
  <cp:keywords/>
  <dc:description/>
  <cp:lastModifiedBy>Patrick Ramdath</cp:lastModifiedBy>
  <cp:revision>4</cp:revision>
  <cp:lastPrinted>2022-01-18T23:43:00Z</cp:lastPrinted>
  <dcterms:created xsi:type="dcterms:W3CDTF">2022-02-02T18:09:00Z</dcterms:created>
  <dcterms:modified xsi:type="dcterms:W3CDTF">2022-02-02T18:14:00Z</dcterms:modified>
</cp:coreProperties>
</file>